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 next chapter 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societal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r>
        <w:t xml:space="preserve">{#RQ}</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1T15:34:38Z</dcterms:created>
  <dcterms:modified xsi:type="dcterms:W3CDTF">2022-07-31T15: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